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5517F81B" w14:textId="293B5513" w:rsidR="001E184A" w:rsidRPr="001E184A" w:rsidRDefault="00D933AE" w:rsidP="001E184A">
      <w:pPr>
        <w:jc w:val="center"/>
        <w:rPr>
          <w:color w:val="0000FF" w:themeColor="hyperlink"/>
          <w:u w:val="single"/>
          <w:lang w:val="bg-BG"/>
        </w:rPr>
      </w:pPr>
      <w:r w:rsidRPr="00D933AE">
        <w:t>Please, submit your source code solutions for the described problems to the</w:t>
      </w:r>
      <w:r w:rsidR="001E184A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E184A">
        <w:t>.</w:t>
      </w:r>
    </w:p>
    <w:p w14:paraId="6A801C3C" w14:textId="0556016A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933A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E407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A32F00" w14:textId="77777777" w:rsidR="005A687C" w:rsidRDefault="005A687C" w:rsidP="008068A2">
      <w:pPr>
        <w:spacing w:after="0" w:line="240" w:lineRule="auto"/>
      </w:pPr>
      <w:r>
        <w:separator/>
      </w:r>
    </w:p>
  </w:endnote>
  <w:endnote w:type="continuationSeparator" w:id="0">
    <w:p w14:paraId="792AFFE2" w14:textId="77777777" w:rsidR="005A687C" w:rsidRDefault="005A68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EA648A" w14:textId="77777777" w:rsidR="005A687C" w:rsidRDefault="005A687C" w:rsidP="008068A2">
      <w:pPr>
        <w:spacing w:after="0" w:line="240" w:lineRule="auto"/>
      </w:pPr>
      <w:r>
        <w:separator/>
      </w:r>
    </w:p>
  </w:footnote>
  <w:footnote w:type="continuationSeparator" w:id="0">
    <w:p w14:paraId="1297B00A" w14:textId="77777777" w:rsidR="005A687C" w:rsidRDefault="005A68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1768"/>
    <w:rsid w:val="001E184A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A687C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B5B1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F9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B7DEF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933AE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075E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s/172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356</Words>
  <Characters>1600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4-08-09T11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